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46BCE6" w14:textId="50299A40" w:rsidR="00AD6242" w:rsidRPr="00ED1816" w:rsidRDefault="00AD6242" w:rsidP="00AD6242">
      <w:hyperlink r:id="rId5" w:tgtFrame="_blank" w:history="1">
        <w:r w:rsidRPr="00ED1816">
          <w:rPr>
            <w:noProof/>
          </w:rPr>
          <mc:AlternateContent>
            <mc:Choice Requires="wps">
              <w:drawing>
                <wp:inline distT="0" distB="0" distL="0" distR="0" wp14:anchorId="3F45B328" wp14:editId="6FF6DE78">
                  <wp:extent cx="302895" cy="302895"/>
                  <wp:effectExtent l="0" t="0" r="0" b="0"/>
                  <wp:docPr id="1" name="Rectangle 1" descr="New York Post">
                    <a:hlinkClick xmlns:a="http://schemas.openxmlformats.org/drawingml/2006/main" r:id="rId5" tgtFrame="&quot;_blank&quo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2895" cy="3028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63CB9C0" id="Rectangle 1" o:spid="_x0000_s1026" alt="New York Post" href="http://nypost.com/2015/03/14/can-penis-or-vagina-injections-give-you-a-better-sex-life/" target="&quot;_blank&quot;" style="width:23.85pt;height:23.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" o:button="t" filled="f" stroked="f">
                  <v:fill o:detectmouseclick="t"/>
                  <o:lock v:ext="edit" aspectratio="t"/>
                  <w10:anchorlock/>
                </v:rect>
              </w:pict>
            </mc:Fallback>
          </mc:AlternateContent>
        </w:r>
        <w:r w:rsidRPr="00ED1816">
          <w:br/>
        </w:r>
      </w:hyperlink>
      <w:r w:rsidRPr="00ED1816">
        <w:t>LIPOSUCTION</w:t>
      </w:r>
      <w:r w:rsidRPr="00ED1816">
        <w:t>.P</w:t>
      </w:r>
      <w:r w:rsidRPr="00ED1816">
        <w:t>AGE</w:t>
      </w:r>
      <w:r w:rsidRPr="00ED1816">
        <w:t>.CIMEDSPA.MZ</w:t>
      </w:r>
    </w:p>
    <w:p w14:paraId="670F60FD" w14:textId="3CE78BE3" w:rsidR="00AD6242" w:rsidRPr="00ED1816" w:rsidRDefault="00AD6242" w:rsidP="00AD6242">
      <w:r w:rsidRPr="00ED1816">
        <w:t>Kw: liposuction</w:t>
      </w:r>
    </w:p>
    <w:p w14:paraId="19EE5B22" w14:textId="655A4152" w:rsidR="00AD6242" w:rsidRPr="00ED1816" w:rsidRDefault="00AD6242" w:rsidP="00AD6242">
      <w:r w:rsidRPr="00ED1816">
        <w:t>/liposuction-</w:t>
      </w:r>
      <w:r w:rsidR="00FC31F3" w:rsidRPr="00ED1816">
        <w:t>Chicago</w:t>
      </w:r>
    </w:p>
    <w:p w14:paraId="544ADB71" w14:textId="016B0A5E" w:rsidR="00AD6242" w:rsidRPr="00ED1816" w:rsidRDefault="00AD6242" w:rsidP="00AD6242">
      <w:r w:rsidRPr="00ED1816">
        <w:t xml:space="preserve">Meta: Liposuction reduces unwanted fat deposits permanently. </w:t>
      </w:r>
      <w:r w:rsidR="006D5A5D" w:rsidRPr="00ED1816">
        <w:t>S</w:t>
      </w:r>
      <w:r w:rsidRPr="00ED1816">
        <w:t>ee before and after pics,</w:t>
      </w:r>
      <w:r w:rsidR="006D5A5D" w:rsidRPr="00ED1816">
        <w:t xml:space="preserve"> l</w:t>
      </w:r>
      <w:r w:rsidR="006D5A5D" w:rsidRPr="00ED1816">
        <w:t>earn about cost</w:t>
      </w:r>
      <w:r w:rsidR="006D5A5D" w:rsidRPr="00ED1816">
        <w:t xml:space="preserve"> </w:t>
      </w:r>
      <w:r w:rsidRPr="00ED1816">
        <w:t>and how to get natural</w:t>
      </w:r>
      <w:r w:rsidR="00CA0E33" w:rsidRPr="00ED1816">
        <w:t>-</w:t>
      </w:r>
      <w:r w:rsidRPr="00ED1816">
        <w:t>looking long-lasting results.</w:t>
      </w:r>
    </w:p>
    <w:p w14:paraId="4EC9ACAE" w14:textId="6E2D051A" w:rsidR="00AD6242" w:rsidRPr="00ED1816" w:rsidRDefault="00AD6242" w:rsidP="00AD6242">
      <w:r w:rsidRPr="00ED1816">
        <w:t>LIPOSUCTION IN</w:t>
      </w:r>
      <w:r w:rsidRPr="00ED1816">
        <w:t xml:space="preserve"> CHICAGO |</w:t>
      </w:r>
      <w:r w:rsidRPr="00ED1816">
        <w:t xml:space="preserve"> LASTING, NATURAL LOOKING FAT REDUCTION</w:t>
      </w:r>
    </w:p>
    <w:p w14:paraId="19EDCE22" w14:textId="2C862E20" w:rsidR="00AD6242" w:rsidRPr="00ED1816" w:rsidRDefault="00AD6242" w:rsidP="00AD6242">
      <w:r w:rsidRPr="00ED1816">
        <w:t>Liposuction</w:t>
      </w:r>
      <w:r w:rsidR="00A74E2A" w:rsidRPr="00ED1816">
        <w:t>, also known as lipoplasty, or just “lipo”</w:t>
      </w:r>
      <w:r w:rsidRPr="00ED1816">
        <w:t xml:space="preserve"> is a popular fat reduction treatment. Each year millions of women and men turn to liposuction to diminish bulges </w:t>
      </w:r>
      <w:r w:rsidR="00A74E2A" w:rsidRPr="00ED1816">
        <w:t>that resist diet and exercise</w:t>
      </w:r>
      <w:r w:rsidRPr="00ED1816">
        <w:t xml:space="preserve">. When performed by a skilled surgeon, liposuction is safe and effective. Moreover, reductions in fat look natural and produce long-lasting results. </w:t>
      </w:r>
    </w:p>
    <w:p w14:paraId="0919706A" w14:textId="7090F2B8" w:rsidR="00AD6242" w:rsidRPr="00ED1816" w:rsidRDefault="00AD6242" w:rsidP="00AD6242">
      <w:r w:rsidRPr="00ED1816">
        <w:t>BENEFITS OF LIPOSUCTION</w:t>
      </w:r>
    </w:p>
    <w:p w14:paraId="705E0F61" w14:textId="6E688512" w:rsidR="008A2192" w:rsidRPr="00ED1816" w:rsidRDefault="008A2192" w:rsidP="008A2192">
      <w:pPr>
        <w:pStyle w:val="ListParagraph"/>
        <w:numPr>
          <w:ilvl w:val="0"/>
          <w:numId w:val="2"/>
        </w:numPr>
      </w:pPr>
      <w:r w:rsidRPr="00ED1816">
        <w:t>Reduce</w:t>
      </w:r>
      <w:r w:rsidRPr="00ED1816">
        <w:t xml:space="preserve"> stubborn fat deposits</w:t>
      </w:r>
    </w:p>
    <w:p w14:paraId="6380FE29" w14:textId="77777777" w:rsidR="008A2192" w:rsidRPr="00ED1816" w:rsidRDefault="008A2192" w:rsidP="008A2192">
      <w:pPr>
        <w:pStyle w:val="ListParagraph"/>
        <w:numPr>
          <w:ilvl w:val="0"/>
          <w:numId w:val="2"/>
        </w:numPr>
      </w:pPr>
      <w:r w:rsidRPr="00ED1816">
        <w:t>Sculpt attractive contours</w:t>
      </w:r>
    </w:p>
    <w:p w14:paraId="17092893" w14:textId="77777777" w:rsidR="008A2192" w:rsidRPr="00ED1816" w:rsidRDefault="008A2192" w:rsidP="008A2192">
      <w:pPr>
        <w:pStyle w:val="ListParagraph"/>
        <w:numPr>
          <w:ilvl w:val="0"/>
          <w:numId w:val="2"/>
        </w:numPr>
      </w:pPr>
      <w:r w:rsidRPr="00ED1816">
        <w:t xml:space="preserve">FDA cleared </w:t>
      </w:r>
    </w:p>
    <w:p w14:paraId="66A369E5" w14:textId="0ECF0297" w:rsidR="008A2192" w:rsidRPr="00ED1816" w:rsidRDefault="008A2192" w:rsidP="008A2192">
      <w:pPr>
        <w:pStyle w:val="ListParagraph"/>
        <w:numPr>
          <w:ilvl w:val="0"/>
          <w:numId w:val="2"/>
        </w:numPr>
      </w:pPr>
      <w:r w:rsidRPr="00ED1816">
        <w:t>S</w:t>
      </w:r>
      <w:r w:rsidRPr="00ED1816">
        <w:t xml:space="preserve">cientifically proven </w:t>
      </w:r>
      <w:r w:rsidR="006D5A5D" w:rsidRPr="00ED1816">
        <w:t xml:space="preserve">as </w:t>
      </w:r>
      <w:r w:rsidRPr="00ED1816">
        <w:t xml:space="preserve">safe </w:t>
      </w:r>
      <w:r w:rsidR="006D5A5D" w:rsidRPr="00ED1816">
        <w:t>+</w:t>
      </w:r>
      <w:r w:rsidRPr="00ED1816">
        <w:t xml:space="preserve"> effective</w:t>
      </w:r>
    </w:p>
    <w:p w14:paraId="445E0194" w14:textId="2C342B38" w:rsidR="00F62ED1" w:rsidRPr="00ED1816" w:rsidRDefault="006D5A5D" w:rsidP="00F62ED1">
      <w:pPr>
        <w:pStyle w:val="ListParagraph"/>
        <w:numPr>
          <w:ilvl w:val="0"/>
          <w:numId w:val="2"/>
        </w:numPr>
      </w:pPr>
      <w:r w:rsidRPr="00ED1816">
        <w:t>Less</w:t>
      </w:r>
      <w:r w:rsidR="00F62ED1" w:rsidRPr="00ED1816">
        <w:t xml:space="preserve"> invasive techniques</w:t>
      </w:r>
      <w:r w:rsidRPr="00ED1816">
        <w:t xml:space="preserve"> + technologies</w:t>
      </w:r>
    </w:p>
    <w:p w14:paraId="20D65C83" w14:textId="61EDC744" w:rsidR="00F62ED1" w:rsidRPr="00ED1816" w:rsidRDefault="00F62ED1" w:rsidP="00F62ED1">
      <w:pPr>
        <w:pStyle w:val="ListParagraph"/>
        <w:numPr>
          <w:ilvl w:val="0"/>
          <w:numId w:val="2"/>
        </w:numPr>
      </w:pPr>
      <w:r w:rsidRPr="00ED1816">
        <w:t>Natural</w:t>
      </w:r>
      <w:r w:rsidR="00CA0E33" w:rsidRPr="00ED1816">
        <w:t>-</w:t>
      </w:r>
      <w:r w:rsidRPr="00ED1816">
        <w:t xml:space="preserve">looking </w:t>
      </w:r>
      <w:r w:rsidR="006D5A5D" w:rsidRPr="00ED1816">
        <w:t>fat reduction</w:t>
      </w:r>
    </w:p>
    <w:p w14:paraId="262271D3" w14:textId="46591432" w:rsidR="008A2192" w:rsidRPr="00ED1816" w:rsidRDefault="00F62ED1" w:rsidP="008A2192">
      <w:pPr>
        <w:pStyle w:val="ListParagraph"/>
        <w:numPr>
          <w:ilvl w:val="0"/>
          <w:numId w:val="2"/>
        </w:numPr>
      </w:pPr>
      <w:r w:rsidRPr="00ED1816">
        <w:t>Long</w:t>
      </w:r>
      <w:r w:rsidR="00CA0E33" w:rsidRPr="00ED1816">
        <w:t>-</w:t>
      </w:r>
      <w:r w:rsidRPr="00ED1816">
        <w:t>lasting results</w:t>
      </w:r>
    </w:p>
    <w:p w14:paraId="6D37B755" w14:textId="32A44237" w:rsidR="00AD6242" w:rsidRPr="00ED1816" w:rsidRDefault="00AD6242" w:rsidP="00AD6242">
      <w:r w:rsidRPr="00ED1816">
        <w:t>LIPOSUCTION BEFORE AND AFTER</w:t>
      </w:r>
      <w:r w:rsidR="00A74E2A" w:rsidRPr="00ED1816">
        <w:t>*</w:t>
      </w:r>
    </w:p>
    <w:p w14:paraId="20289275" w14:textId="623A4DD9" w:rsidR="00A74E2A" w:rsidRPr="00ED1816" w:rsidRDefault="00A74E2A" w:rsidP="00AD6242">
      <w:r w:rsidRPr="00ED1816">
        <w:t xml:space="preserve">Liposuction before and after images demonstrate actual results from genuine patients. However, as with all cosmetic procedures, results may </w:t>
      </w:r>
      <w:r w:rsidR="00FC31F3" w:rsidRPr="00ED1816">
        <w:t>vary. *</w:t>
      </w:r>
      <w:r w:rsidRPr="00ED1816">
        <w:t xml:space="preserve"> Optimal outcomes depend on the patient’s candidacy for the procedure. The skill and expertise of the surgeon, along with the specific techniques and technologies employed, also impact results. </w:t>
      </w:r>
      <w:r w:rsidR="006D5A5D" w:rsidRPr="00ED1816">
        <w:t>Therefore, discerning patients choose Dr. [FIRST NAME] Hill for liposuction in Chicago.</w:t>
      </w:r>
    </w:p>
    <w:p w14:paraId="73414E64" w14:textId="526D852F" w:rsidR="00A74E2A" w:rsidRPr="00ED1816" w:rsidRDefault="00A74E2A" w:rsidP="00AD6242">
      <w:r w:rsidRPr="00ED1816">
        <w:t>HOW DOES LIPOSUCTION WORK?</w:t>
      </w:r>
    </w:p>
    <w:p w14:paraId="6DBF65B3" w14:textId="3A4563CD" w:rsidR="00A74E2A" w:rsidRPr="00ED1816" w:rsidRDefault="00A74E2A" w:rsidP="00AD6242">
      <w:r w:rsidRPr="00ED1816">
        <w:t>There are different types of liposuction, such as laser</w:t>
      </w:r>
      <w:r w:rsidR="00CA0E33" w:rsidRPr="00ED1816">
        <w:t>-</w:t>
      </w:r>
      <w:r w:rsidRPr="00ED1816">
        <w:t>assisted liposuction (“laser lipo,”</w:t>
      </w:r>
      <w:r w:rsidR="006D5A5D" w:rsidRPr="00ED1816">
        <w:t xml:space="preserve"> or “liposuction laser”</w:t>
      </w:r>
      <w:r w:rsidRPr="00ED1816">
        <w:t xml:space="preserve">) </w:t>
      </w:r>
      <w:r w:rsidR="006D5A5D" w:rsidRPr="00ED1816">
        <w:t>and</w:t>
      </w:r>
      <w:r w:rsidRPr="00ED1816">
        <w:t xml:space="preserve"> power</w:t>
      </w:r>
      <w:r w:rsidR="00CA0E33" w:rsidRPr="00ED1816">
        <w:t>-</w:t>
      </w:r>
      <w:r w:rsidRPr="00ED1816">
        <w:t xml:space="preserve">assisted liposuction (PAL.)  During your consultation, Dr. Hill will discuss which liposuction technique is best suited for your situation and aesthetic goals. Nevertheless, all liposuction techniques follow the same basic principles. </w:t>
      </w:r>
    </w:p>
    <w:p w14:paraId="1BD10025" w14:textId="0712FB1F" w:rsidR="00A74E2A" w:rsidRPr="00ED1816" w:rsidRDefault="00A74E2A" w:rsidP="00A74E2A">
      <w:r w:rsidRPr="00ED1816">
        <w:t>Liposuction contours the body by removing excess fat</w:t>
      </w:r>
      <w:r w:rsidR="006D5A5D" w:rsidRPr="00ED1816">
        <w:t>.</w:t>
      </w:r>
      <w:r w:rsidRPr="00ED1816">
        <w:t xml:space="preserve"> The fat is removed through a thin, hollow tube that is inserted into the body through small incisions. This tube is known as a cannula. The cannula both breaks up the fat and suctions the fat out of the body.</w:t>
      </w:r>
    </w:p>
    <w:p w14:paraId="2CB114B3" w14:textId="77777777" w:rsidR="00A74E2A" w:rsidRPr="00ED1816" w:rsidRDefault="00A74E2A" w:rsidP="00A74E2A">
      <w:r w:rsidRPr="00ED1816">
        <w:lastRenderedPageBreak/>
        <w:t>LESS INVASIVE LIPOSUCTION</w:t>
      </w:r>
    </w:p>
    <w:p w14:paraId="3DD197A2" w14:textId="7BD4E593" w:rsidR="00A74E2A" w:rsidRPr="00ED1816" w:rsidRDefault="00A74E2A" w:rsidP="00A74E2A">
      <w:r w:rsidRPr="00ED1816">
        <w:t xml:space="preserve">Dr. Hill employs the most modern advancements in technology and technique to make lipo surgery safer, more effective, and less invasive than ever before. This includes </w:t>
      </w:r>
      <w:r w:rsidR="006D5A5D" w:rsidRPr="00ED1816">
        <w:t>“</w:t>
      </w:r>
      <w:r w:rsidRPr="00ED1816">
        <w:t>tumescent lipo.</w:t>
      </w:r>
      <w:r w:rsidR="006D5A5D" w:rsidRPr="00ED1816">
        <w:t>”</w:t>
      </w:r>
      <w:r w:rsidRPr="00ED1816">
        <w:t xml:space="preserve"> </w:t>
      </w:r>
      <w:r w:rsidR="00CA0E33" w:rsidRPr="00ED1816">
        <w:t>Before</w:t>
      </w:r>
      <w:r w:rsidRPr="00ED1816">
        <w:t xml:space="preserve"> removing the excess fat, Dr. Hill injects a sterile solution into the targeted fat tissue.  This solution is known as tumescent fluid. It consists of saltwater, lidocaine, and epinephrine. The </w:t>
      </w:r>
      <w:r w:rsidR="00FC31F3" w:rsidRPr="00ED1816">
        <w:t>saltwater</w:t>
      </w:r>
      <w:r w:rsidRPr="00ED1816">
        <w:t xml:space="preserve"> breaks up the fat cells for easier removal. The lidocaine acts as a local anesthetic to decrease post-op discomfort. </w:t>
      </w:r>
      <w:r w:rsidR="00FC31F3" w:rsidRPr="00ED1816">
        <w:t>Epinephrine</w:t>
      </w:r>
      <w:r w:rsidRPr="00ED1816">
        <w:t xml:space="preserve"> acts as a vasoconstrictor, causing blood vessels to constrict (or shrink.) </w:t>
      </w:r>
      <w:r w:rsidR="006D5A5D" w:rsidRPr="00ED1816">
        <w:t>T</w:t>
      </w:r>
      <w:r w:rsidRPr="00ED1816">
        <w:t xml:space="preserve">his </w:t>
      </w:r>
      <w:r w:rsidR="00CA0E33" w:rsidRPr="00ED1816">
        <w:t>reduc</w:t>
      </w:r>
      <w:r w:rsidRPr="00ED1816">
        <w:t>es blood loss, swelling, and bruising.</w:t>
      </w:r>
    </w:p>
    <w:p w14:paraId="2CFEBE55" w14:textId="686BE8D2" w:rsidR="00A74E2A" w:rsidRPr="00ED1816" w:rsidRDefault="00A74E2A" w:rsidP="00AD6242">
      <w:r w:rsidRPr="00ED1816">
        <w:t>TREATMENT AREAS</w:t>
      </w:r>
    </w:p>
    <w:p w14:paraId="55A7921F" w14:textId="633730FE" w:rsidR="00A74E2A" w:rsidRPr="00ED1816" w:rsidRDefault="00A74E2A" w:rsidP="00AD6242">
      <w:r w:rsidRPr="00ED1816">
        <w:t>Lipo can generally target any deposit of excess fat. Popular treatment areas include:</w:t>
      </w:r>
    </w:p>
    <w:p w14:paraId="0542EC7C" w14:textId="286B9A86" w:rsidR="00A74E2A" w:rsidRPr="00ED1816" w:rsidRDefault="00A74E2A" w:rsidP="00A74E2A">
      <w:pPr>
        <w:pStyle w:val="ListParagraph"/>
        <w:numPr>
          <w:ilvl w:val="0"/>
          <w:numId w:val="7"/>
        </w:numPr>
      </w:pPr>
      <w:r w:rsidRPr="00ED1816">
        <w:t>The abdomen - upper abdomen and lower abdomen (belly fat)</w:t>
      </w:r>
    </w:p>
    <w:p w14:paraId="4313E1DE" w14:textId="68F327B5" w:rsidR="00A74E2A" w:rsidRPr="00ED1816" w:rsidRDefault="00A74E2A" w:rsidP="00A74E2A">
      <w:pPr>
        <w:pStyle w:val="ListParagraph"/>
        <w:numPr>
          <w:ilvl w:val="0"/>
          <w:numId w:val="7"/>
        </w:numPr>
      </w:pPr>
      <w:r w:rsidRPr="00ED1816">
        <w:t>The flanks – the hips (love handles)</w:t>
      </w:r>
    </w:p>
    <w:p w14:paraId="2B397EA3" w14:textId="48C0CA66" w:rsidR="00A74E2A" w:rsidRPr="00ED1816" w:rsidRDefault="00A74E2A" w:rsidP="00A74E2A">
      <w:pPr>
        <w:pStyle w:val="ListParagraph"/>
        <w:numPr>
          <w:ilvl w:val="0"/>
          <w:numId w:val="7"/>
        </w:numPr>
      </w:pPr>
      <w:r w:rsidRPr="00ED1816">
        <w:t>The buttocks</w:t>
      </w:r>
    </w:p>
    <w:p w14:paraId="2721839F" w14:textId="4A59652A" w:rsidR="00A74E2A" w:rsidRPr="00ED1816" w:rsidRDefault="00A74E2A" w:rsidP="00A74E2A">
      <w:pPr>
        <w:pStyle w:val="ListParagraph"/>
        <w:numPr>
          <w:ilvl w:val="0"/>
          <w:numId w:val="7"/>
        </w:numPr>
      </w:pPr>
      <w:r w:rsidRPr="00ED1816">
        <w:t>The neck and chin area (double chin)</w:t>
      </w:r>
    </w:p>
    <w:p w14:paraId="628AD665" w14:textId="7E66CF30" w:rsidR="00A74E2A" w:rsidRPr="00ED1816" w:rsidRDefault="00A74E2A" w:rsidP="00A74E2A">
      <w:pPr>
        <w:pStyle w:val="ListParagraph"/>
        <w:numPr>
          <w:ilvl w:val="0"/>
          <w:numId w:val="7"/>
        </w:numPr>
      </w:pPr>
      <w:r w:rsidRPr="00ED1816">
        <w:t>Inner knee and calves</w:t>
      </w:r>
    </w:p>
    <w:p w14:paraId="49276F0E" w14:textId="3BCDFF45" w:rsidR="00A74E2A" w:rsidRPr="00ED1816" w:rsidRDefault="00A74E2A" w:rsidP="00A74E2A">
      <w:pPr>
        <w:pStyle w:val="ListParagraph"/>
        <w:numPr>
          <w:ilvl w:val="0"/>
          <w:numId w:val="7"/>
        </w:numPr>
      </w:pPr>
      <w:r w:rsidRPr="00ED1816">
        <w:t>The upper arms</w:t>
      </w:r>
    </w:p>
    <w:p w14:paraId="717BEB9A" w14:textId="4E30AD1F" w:rsidR="00A74E2A" w:rsidRPr="00ED1816" w:rsidRDefault="00A74E2A" w:rsidP="00A74E2A">
      <w:pPr>
        <w:pStyle w:val="ListParagraph"/>
        <w:numPr>
          <w:ilvl w:val="0"/>
          <w:numId w:val="7"/>
        </w:numPr>
      </w:pPr>
      <w:r w:rsidRPr="00ED1816">
        <w:t>The back and armpit area (bra bulge)</w:t>
      </w:r>
    </w:p>
    <w:p w14:paraId="3C6E5D1F" w14:textId="21C66AB5" w:rsidR="00A74E2A" w:rsidRPr="00ED1816" w:rsidRDefault="00A74E2A" w:rsidP="00A74E2A">
      <w:pPr>
        <w:pStyle w:val="ListParagraph"/>
        <w:numPr>
          <w:ilvl w:val="0"/>
          <w:numId w:val="7"/>
        </w:numPr>
      </w:pPr>
      <w:r w:rsidRPr="00ED1816">
        <w:t>The thighs – inner and outer thighs</w:t>
      </w:r>
    </w:p>
    <w:p w14:paraId="25A36061" w14:textId="77777777" w:rsidR="00A74E2A" w:rsidRPr="00ED1816" w:rsidRDefault="00A74E2A" w:rsidP="00A74E2A">
      <w:pPr>
        <w:pStyle w:val="ListParagraph"/>
        <w:numPr>
          <w:ilvl w:val="0"/>
          <w:numId w:val="7"/>
        </w:numPr>
      </w:pPr>
      <w:r w:rsidRPr="00ED1816">
        <w:t>Mons pubis (the pubic region)</w:t>
      </w:r>
    </w:p>
    <w:p w14:paraId="7CCB7DBB" w14:textId="15CC0035" w:rsidR="00A74E2A" w:rsidRPr="00ED1816" w:rsidRDefault="00A74E2A" w:rsidP="00A74E2A">
      <w:pPr>
        <w:pStyle w:val="ListParagraph"/>
        <w:numPr>
          <w:ilvl w:val="0"/>
          <w:numId w:val="7"/>
        </w:numPr>
      </w:pPr>
      <w:r w:rsidRPr="00ED1816">
        <w:t>The chest (popular with men with “moobs” or man boobs)</w:t>
      </w:r>
    </w:p>
    <w:p w14:paraId="366B3D0E" w14:textId="432D04AD" w:rsidR="00A74E2A" w:rsidRPr="00ED1816" w:rsidRDefault="00A74E2A" w:rsidP="00AD6242">
      <w:r w:rsidRPr="00ED1816">
        <w:t>HOW MUCH DOES LIPOSUCTION COST?</w:t>
      </w:r>
    </w:p>
    <w:p w14:paraId="2AFE3E07" w14:textId="38B7C6C4" w:rsidR="00A74E2A" w:rsidRPr="00ED1816" w:rsidRDefault="00A74E2A" w:rsidP="00AD6242">
      <w:r w:rsidRPr="00ED1816">
        <w:t>Liposuction cost varies per patient. Treatments typically start at $2,000 but can range higher. Numerous factors affect lipo</w:t>
      </w:r>
      <w:r w:rsidR="006D5A5D" w:rsidRPr="00ED1816">
        <w:t xml:space="preserve"> </w:t>
      </w:r>
      <w:r w:rsidRPr="00ED1816">
        <w:t>prices. Some of these include:</w:t>
      </w:r>
    </w:p>
    <w:p w14:paraId="7EB5D944" w14:textId="32612933" w:rsidR="00A74E2A" w:rsidRPr="00ED1816" w:rsidRDefault="00A74E2A" w:rsidP="00A74E2A">
      <w:pPr>
        <w:pStyle w:val="ListParagraph"/>
        <w:numPr>
          <w:ilvl w:val="0"/>
          <w:numId w:val="5"/>
        </w:numPr>
      </w:pPr>
      <w:r w:rsidRPr="00ED1816">
        <w:t>Treatment area</w:t>
      </w:r>
    </w:p>
    <w:p w14:paraId="5476573A" w14:textId="544FC2AC" w:rsidR="00A74E2A" w:rsidRPr="00ED1816" w:rsidRDefault="00A74E2A" w:rsidP="00A74E2A">
      <w:pPr>
        <w:pStyle w:val="ListParagraph"/>
        <w:numPr>
          <w:ilvl w:val="0"/>
          <w:numId w:val="5"/>
        </w:numPr>
      </w:pPr>
      <w:r w:rsidRPr="00ED1816">
        <w:t>The number of areas treated</w:t>
      </w:r>
    </w:p>
    <w:p w14:paraId="12EC28B6" w14:textId="5F487B3A" w:rsidR="00A74E2A" w:rsidRPr="00ED1816" w:rsidRDefault="00A74E2A" w:rsidP="00A74E2A">
      <w:pPr>
        <w:pStyle w:val="ListParagraph"/>
        <w:numPr>
          <w:ilvl w:val="0"/>
          <w:numId w:val="5"/>
        </w:numPr>
      </w:pPr>
      <w:r w:rsidRPr="00ED1816">
        <w:t>If lipo is performed in conjunction with other procedures</w:t>
      </w:r>
    </w:p>
    <w:p w14:paraId="7AAC4200" w14:textId="0F743D6C" w:rsidR="00A74E2A" w:rsidRPr="00ED1816" w:rsidRDefault="00A74E2A" w:rsidP="00AD6242">
      <w:r w:rsidRPr="00ED1816">
        <w:t xml:space="preserve">Additional costs may include: </w:t>
      </w:r>
    </w:p>
    <w:p w14:paraId="0A3F32AA" w14:textId="77777777" w:rsidR="00A74E2A" w:rsidRPr="00A74E2A" w:rsidRDefault="00A74E2A" w:rsidP="00A74E2A">
      <w:pPr>
        <w:numPr>
          <w:ilvl w:val="0"/>
          <w:numId w:val="4"/>
        </w:numPr>
        <w:shd w:val="clear" w:color="auto" w:fill="FFFFFF"/>
        <w:spacing w:before="100" w:beforeAutospacing="1" w:after="100" w:afterAutospacing="1" w:line="240" w:lineRule="auto"/>
      </w:pPr>
      <w:r w:rsidRPr="00A74E2A">
        <w:t>Anesthesia fees</w:t>
      </w:r>
    </w:p>
    <w:p w14:paraId="247806FB" w14:textId="4BCE9B2F" w:rsidR="00A74E2A" w:rsidRPr="00A74E2A" w:rsidRDefault="00A74E2A" w:rsidP="00A74E2A">
      <w:pPr>
        <w:numPr>
          <w:ilvl w:val="0"/>
          <w:numId w:val="4"/>
        </w:numPr>
        <w:shd w:val="clear" w:color="auto" w:fill="FFFFFF"/>
        <w:spacing w:before="100" w:beforeAutospacing="1" w:after="100" w:afterAutospacing="1" w:line="240" w:lineRule="auto"/>
      </w:pPr>
      <w:r w:rsidRPr="00A74E2A">
        <w:t>Medical tests</w:t>
      </w:r>
      <w:r w:rsidRPr="00ED1816">
        <w:t xml:space="preserve"> (blood work)</w:t>
      </w:r>
    </w:p>
    <w:p w14:paraId="2BB08208" w14:textId="77777777" w:rsidR="00A74E2A" w:rsidRPr="00A74E2A" w:rsidRDefault="00A74E2A" w:rsidP="00A74E2A">
      <w:pPr>
        <w:numPr>
          <w:ilvl w:val="0"/>
          <w:numId w:val="4"/>
        </w:numPr>
        <w:shd w:val="clear" w:color="auto" w:fill="FFFFFF"/>
        <w:spacing w:before="100" w:beforeAutospacing="1" w:after="100" w:afterAutospacing="1" w:line="240" w:lineRule="auto"/>
      </w:pPr>
      <w:r w:rsidRPr="00A74E2A">
        <w:t>Post-surgery garments</w:t>
      </w:r>
    </w:p>
    <w:p w14:paraId="77640CE6" w14:textId="39BA4BE3" w:rsidR="00A74E2A" w:rsidRPr="00ED1816" w:rsidRDefault="00A74E2A" w:rsidP="00B94E3D">
      <w:pPr>
        <w:numPr>
          <w:ilvl w:val="0"/>
          <w:numId w:val="4"/>
        </w:numPr>
        <w:shd w:val="clear" w:color="auto" w:fill="FFFFFF"/>
        <w:spacing w:before="100" w:beforeAutospacing="1" w:after="100" w:afterAutospacing="1" w:line="240" w:lineRule="auto"/>
      </w:pPr>
      <w:r w:rsidRPr="00A74E2A">
        <w:t>Prescriptions for medication</w:t>
      </w:r>
    </w:p>
    <w:p w14:paraId="311929E7" w14:textId="6EBB3389" w:rsidR="00A74E2A" w:rsidRPr="00ED1816" w:rsidRDefault="00A74E2A" w:rsidP="00AD6242">
      <w:r w:rsidRPr="00ED1816">
        <w:t>To determine how much liposuction will cost you, schedule a consultation. After a physical assessment, we will discuss prices in detail and customize a treatment plan that meets your needs and matches your budget. We will also discuss financing options and other ways to save on lipo cost.</w:t>
      </w:r>
    </w:p>
    <w:p w14:paraId="7951E3EC" w14:textId="7E987D81" w:rsidR="00A74E2A" w:rsidRPr="00ED1816" w:rsidRDefault="00A74E2A" w:rsidP="00AD6242">
      <w:r w:rsidRPr="00ED1816">
        <w:lastRenderedPageBreak/>
        <w:t>WILL LIPOSUCTION HELP ME LOSE WEIGHT?</w:t>
      </w:r>
    </w:p>
    <w:p w14:paraId="3B13AB1C" w14:textId="2FEF6DE1" w:rsidR="00A74E2A" w:rsidRPr="00ED1816" w:rsidRDefault="00A74E2A" w:rsidP="00AD6242">
      <w:r w:rsidRPr="00ED1816">
        <w:t>No, liposuction will not help you lose weight. Lipo</w:t>
      </w:r>
      <w:r w:rsidR="006D5A5D" w:rsidRPr="00ED1816">
        <w:t xml:space="preserve">plasty </w:t>
      </w:r>
      <w:r w:rsidRPr="00ED1816">
        <w:t xml:space="preserve">is a body contouring procedure. It is not a </w:t>
      </w:r>
      <w:r w:rsidR="00FC31F3" w:rsidRPr="00ED1816">
        <w:t>weight</w:t>
      </w:r>
      <w:r w:rsidR="00CA0E33" w:rsidRPr="00ED1816">
        <w:t>-</w:t>
      </w:r>
      <w:r w:rsidR="00FC31F3" w:rsidRPr="00ED1816">
        <w:t>loss</w:t>
      </w:r>
      <w:r w:rsidRPr="00ED1816">
        <w:t xml:space="preserve"> treatment and is not intended to treat obesity. Optimal results are most likely with patients who are </w:t>
      </w:r>
      <w:r w:rsidR="006D5A5D" w:rsidRPr="00ED1816">
        <w:t>at a stable weight</w:t>
      </w:r>
      <w:r w:rsidRPr="00ED1816">
        <w:t xml:space="preserve">. </w:t>
      </w:r>
    </w:p>
    <w:p w14:paraId="5E6EA471" w14:textId="5DC03C35" w:rsidR="00A74E2A" w:rsidRPr="00ED1816" w:rsidRDefault="00A74E2A" w:rsidP="00AD6242">
      <w:r w:rsidRPr="00ED1816">
        <w:t>WILL I BE PUT TO SLEEP?</w:t>
      </w:r>
    </w:p>
    <w:p w14:paraId="40B108F4" w14:textId="2F02C034" w:rsidR="00A74E2A" w:rsidRPr="00ED1816" w:rsidRDefault="00A74E2A" w:rsidP="00AD6242">
      <w:r w:rsidRPr="00ED1816">
        <w:t xml:space="preserve">With the aid of </w:t>
      </w:r>
      <w:r w:rsidR="00FC31F3" w:rsidRPr="00ED1816">
        <w:t>tumescent</w:t>
      </w:r>
      <w:r w:rsidRPr="00ED1816">
        <w:t xml:space="preserve"> fluid, </w:t>
      </w:r>
      <w:r w:rsidR="006D5A5D" w:rsidRPr="00ED1816">
        <w:t>you</w:t>
      </w:r>
      <w:r w:rsidRPr="00ED1816">
        <w:t xml:space="preserve"> may only require local anesthesia</w:t>
      </w:r>
      <w:r w:rsidR="006D5A5D" w:rsidRPr="00ED1816">
        <w:t>, depending on the scope of your operation</w:t>
      </w:r>
      <w:r w:rsidRPr="00ED1816">
        <w:t xml:space="preserve">. This </w:t>
      </w:r>
      <w:r w:rsidR="00FC31F3" w:rsidRPr="00ED1816">
        <w:t>contrasts with</w:t>
      </w:r>
      <w:r w:rsidRPr="00ED1816">
        <w:t xml:space="preserve"> general anesthesia</w:t>
      </w:r>
      <w:r w:rsidR="00CA0E33" w:rsidRPr="00ED1816">
        <w:t>,</w:t>
      </w:r>
      <w:r w:rsidRPr="00ED1816">
        <w:t xml:space="preserve"> which puts the patient completely under (asleep) for the surgery. During your consultation with Dr. Hill, anesthesia options will be discussed thoroughly. </w:t>
      </w:r>
    </w:p>
    <w:p w14:paraId="050F141A" w14:textId="1E25C32C" w:rsidR="00A74E2A" w:rsidRPr="00ED1816" w:rsidRDefault="00A74E2A" w:rsidP="00AD6242">
      <w:r w:rsidRPr="00ED1816">
        <w:t>LIPOSUCTION RECOVERY</w:t>
      </w:r>
    </w:p>
    <w:p w14:paraId="03CE5F32" w14:textId="1361EE61" w:rsidR="00F62ED1" w:rsidRPr="00ED1816" w:rsidRDefault="00F62ED1" w:rsidP="00AD6242">
      <w:r w:rsidRPr="00ED1816">
        <w:t>This surgery is an outpatient procedure. Expect some temporary bruising, swelling, numbness</w:t>
      </w:r>
      <w:r w:rsidR="00CA0E33" w:rsidRPr="00ED1816">
        <w:t>,</w:t>
      </w:r>
      <w:r w:rsidRPr="00ED1816">
        <w:t xml:space="preserve"> and/or tenderness in the treatment area.  A compression garment should be worn to reduce swelling. </w:t>
      </w:r>
      <w:r w:rsidR="00FC31F3" w:rsidRPr="00ED1816">
        <w:t>Strenuous</w:t>
      </w:r>
      <w:r w:rsidRPr="00ED1816">
        <w:t xml:space="preserve"> activity should be limited for several weeks after your surgery. However, most patients </w:t>
      </w:r>
      <w:r w:rsidR="006D5A5D" w:rsidRPr="00ED1816">
        <w:t xml:space="preserve">choose to </w:t>
      </w:r>
      <w:r w:rsidRPr="00ED1816">
        <w:t xml:space="preserve">return to work within several days. </w:t>
      </w:r>
    </w:p>
    <w:p w14:paraId="043D6E46" w14:textId="0AEB78C3" w:rsidR="00A74E2A" w:rsidRPr="00ED1816" w:rsidRDefault="00A74E2A" w:rsidP="00AD6242">
      <w:r w:rsidRPr="00ED1816">
        <w:t>LIPOSUCTION RESULTS</w:t>
      </w:r>
    </w:p>
    <w:p w14:paraId="163C50B5" w14:textId="7F950807" w:rsidR="00F62ED1" w:rsidRPr="00ED1816" w:rsidRDefault="00F62ED1" w:rsidP="00AD6242">
      <w:r w:rsidRPr="00ED1816">
        <w:t xml:space="preserve">As with any cosmetic surgery, individual experiences may </w:t>
      </w:r>
      <w:r w:rsidR="00FC31F3" w:rsidRPr="00ED1816">
        <w:t>vary. *</w:t>
      </w:r>
      <w:r w:rsidRPr="00ED1816">
        <w:t xml:space="preserve"> </w:t>
      </w:r>
      <w:r w:rsidRPr="00ED1816">
        <w:t xml:space="preserve">Swelling typically subsides within several weeks. However, swelling may take several months to </w:t>
      </w:r>
      <w:r w:rsidR="0021431C" w:rsidRPr="00ED1816">
        <w:t>dissipate completely</w:t>
      </w:r>
      <w:r w:rsidRPr="00ED1816">
        <w:t xml:space="preserve">. </w:t>
      </w:r>
    </w:p>
    <w:p w14:paraId="265BD783" w14:textId="7EF6BDE5" w:rsidR="00F62ED1" w:rsidRPr="00ED1816" w:rsidRDefault="00A74E2A" w:rsidP="00AD6242">
      <w:r w:rsidRPr="00ED1816">
        <w:t>Unlike weight loss treatments</w:t>
      </w:r>
      <w:r w:rsidR="006D5A5D" w:rsidRPr="00ED1816">
        <w:t>, which</w:t>
      </w:r>
      <w:r w:rsidRPr="00ED1816">
        <w:t xml:space="preserve"> reduce the size of fat cells, lipo removes fat cells from the body. Once fat cells are removed, they do not grow back. This leads to long-lasting results. </w:t>
      </w:r>
      <w:r w:rsidR="00F62ED1" w:rsidRPr="00ED1816">
        <w:t>However, if you gain significant weight after lipo, it may affect the overall aesthetic of your results.</w:t>
      </w:r>
    </w:p>
    <w:p w14:paraId="2C9A8796" w14:textId="4C8E338D" w:rsidR="00F62ED1" w:rsidRPr="00ED1816" w:rsidRDefault="00F62ED1" w:rsidP="00AD6242">
      <w:r w:rsidRPr="00ED1816">
        <w:t>WILL THERE BE SCARRING?</w:t>
      </w:r>
    </w:p>
    <w:p w14:paraId="065C86A3" w14:textId="4815D368" w:rsidR="00F62ED1" w:rsidRPr="00ED1816" w:rsidRDefault="00F62ED1" w:rsidP="00AD6242">
      <w:r w:rsidRPr="00ED1816">
        <w:t xml:space="preserve">Lipo scars are </w:t>
      </w:r>
      <w:r w:rsidR="00FC31F3" w:rsidRPr="00ED1816">
        <w:t>generally small</w:t>
      </w:r>
      <w:r w:rsidR="0021431C" w:rsidRPr="00ED1816">
        <w:t>. M</w:t>
      </w:r>
      <w:r w:rsidRPr="00ED1816">
        <w:t>ost patients find them to be inconspicuous if not practically invisible.</w:t>
      </w:r>
    </w:p>
    <w:p w14:paraId="49829F52" w14:textId="7A488DF5" w:rsidR="00A74E2A" w:rsidRPr="00ED1816" w:rsidRDefault="00A74E2A" w:rsidP="00AD6242">
      <w:r w:rsidRPr="00ED1816">
        <w:t>LIPOSUCTION NEAR ME</w:t>
      </w:r>
    </w:p>
    <w:p w14:paraId="237D91A8" w14:textId="4D23316E" w:rsidR="00F62ED1" w:rsidRPr="00ED1816" w:rsidRDefault="00F62ED1" w:rsidP="00F62ED1">
      <w:r w:rsidRPr="00ED1816">
        <w:t>If you long for the confidence that comes with a slimmer, more sculpted figure, liposuction may be right for you. Find out by scheduling a consultation with Dr. [FIRST NAME] Hill of [CIMEDSPA].</w:t>
      </w:r>
      <w:r w:rsidR="00D80A43" w:rsidRPr="00ED1816">
        <w:t xml:space="preserve"> CIMedspa is the premier provider of cosmetic treatments in Chicago, IL. Contact CIMedspa by filling out the online form below or calling </w:t>
      </w:r>
      <w:r w:rsidR="00D80A43" w:rsidRPr="00ED1816">
        <w:t>312</w:t>
      </w:r>
      <w:r w:rsidR="00D80A43" w:rsidRPr="00ED1816">
        <w:rPr>
          <w:rFonts w:ascii="Calibri" w:hAnsi="Calibri" w:cs="Calibri"/>
          <w:shd w:val="clear" w:color="auto" w:fill="FFFFFF"/>
        </w:rPr>
        <w:t>-255-1495</w:t>
      </w:r>
      <w:r w:rsidR="00D80A43" w:rsidRPr="00ED1816">
        <w:rPr>
          <w:rFonts w:ascii="Calibri" w:hAnsi="Calibri" w:cs="Calibri"/>
          <w:shd w:val="clear" w:color="auto" w:fill="FFFFFF"/>
        </w:rPr>
        <w:t xml:space="preserve"> today.</w:t>
      </w:r>
    </w:p>
    <w:p w14:paraId="6A85B52F" w14:textId="29014327" w:rsidR="00A74E2A" w:rsidRPr="00ED1816" w:rsidRDefault="00A74E2A" w:rsidP="00AD6242">
      <w:r w:rsidRPr="00ED1816">
        <w:t>Sources</w:t>
      </w:r>
    </w:p>
    <w:p w14:paraId="3079EA5D" w14:textId="53A1BB3A" w:rsidR="00A74E2A" w:rsidRPr="00ED1816" w:rsidRDefault="00A74E2A" w:rsidP="00A74E2A">
      <w:pPr>
        <w:shd w:val="clear" w:color="auto" w:fill="FFFFFF"/>
        <w:spacing w:after="0" w:line="240" w:lineRule="auto"/>
      </w:pPr>
      <w:r w:rsidRPr="00ED1816">
        <w:t xml:space="preserve">“Liposuction.” </w:t>
      </w:r>
      <w:r w:rsidRPr="00A74E2A">
        <w:rPr>
          <w:i/>
          <w:iCs/>
        </w:rPr>
        <w:t>Obstet</w:t>
      </w:r>
      <w:r w:rsidRPr="00ED1816">
        <w:rPr>
          <w:i/>
          <w:iCs/>
        </w:rPr>
        <w:t>rics and</w:t>
      </w:r>
      <w:r w:rsidRPr="00A74E2A">
        <w:rPr>
          <w:i/>
          <w:iCs/>
        </w:rPr>
        <w:t xml:space="preserve"> Gynecol</w:t>
      </w:r>
      <w:r w:rsidRPr="00ED1816">
        <w:rPr>
          <w:i/>
          <w:iCs/>
        </w:rPr>
        <w:t>ogy</w:t>
      </w:r>
      <w:r w:rsidRPr="00A74E2A">
        <w:rPr>
          <w:i/>
          <w:iCs/>
        </w:rPr>
        <w:t xml:space="preserve"> Clin</w:t>
      </w:r>
      <w:r w:rsidRPr="00ED1816">
        <w:rPr>
          <w:i/>
          <w:iCs/>
        </w:rPr>
        <w:t>ics of</w:t>
      </w:r>
      <w:r w:rsidRPr="00A74E2A">
        <w:rPr>
          <w:i/>
          <w:iCs/>
        </w:rPr>
        <w:t xml:space="preserve"> North Am</w:t>
      </w:r>
      <w:r w:rsidRPr="00ED1816">
        <w:rPr>
          <w:i/>
          <w:iCs/>
        </w:rPr>
        <w:t>erica</w:t>
      </w:r>
      <w:r w:rsidRPr="00ED1816">
        <w:t xml:space="preserve">. </w:t>
      </w:r>
      <w:r w:rsidRPr="00ED1816">
        <w:t>2010 Dec;37(4):507-19, viii.</w:t>
      </w:r>
      <w:r w:rsidRPr="00ED1816">
        <w:t xml:space="preserve"> </w:t>
      </w:r>
      <w:hyperlink r:id="rId6" w:history="1">
        <w:r w:rsidRPr="00ED1816">
          <w:rPr>
            <w:rStyle w:val="Hyperlink"/>
            <w:color w:val="auto"/>
          </w:rPr>
          <w:t>LINK.</w:t>
        </w:r>
      </w:hyperlink>
    </w:p>
    <w:p w14:paraId="65EC1983" w14:textId="77777777" w:rsidR="00A74E2A" w:rsidRPr="00ED1816" w:rsidRDefault="00A74E2A" w:rsidP="00A74E2A">
      <w:pPr>
        <w:shd w:val="clear" w:color="auto" w:fill="FFFFFF"/>
        <w:spacing w:after="0" w:line="240" w:lineRule="auto"/>
      </w:pPr>
    </w:p>
    <w:p w14:paraId="2BA0B872" w14:textId="2FF649B4" w:rsidR="00A74E2A" w:rsidRPr="00ED1816" w:rsidRDefault="00A74E2A" w:rsidP="00A74E2A">
      <w:r w:rsidRPr="00ED1816">
        <w:t xml:space="preserve">“Safety Studies in the Field of Liposuction: A Systematic Review.” </w:t>
      </w:r>
      <w:r w:rsidRPr="00ED1816">
        <w:rPr>
          <w:i/>
          <w:iCs/>
        </w:rPr>
        <w:t>Dermatologic Surgery</w:t>
      </w:r>
      <w:r w:rsidRPr="00ED1816">
        <w:t>: February 2019 - Volume 45 - Issue 2 - p 171-182</w:t>
      </w:r>
      <w:r w:rsidRPr="00ED1816">
        <w:t xml:space="preserve">. </w:t>
      </w:r>
      <w:hyperlink r:id="rId7" w:history="1">
        <w:r w:rsidRPr="00ED1816">
          <w:rPr>
            <w:u w:val="single"/>
          </w:rPr>
          <w:t>LINK.</w:t>
        </w:r>
      </w:hyperlink>
    </w:p>
    <w:p w14:paraId="346C130A" w14:textId="77777777" w:rsidR="00AD6242" w:rsidRPr="00ED1816" w:rsidRDefault="00AD6242"/>
    <w:sectPr w:rsidR="00AD6242" w:rsidRPr="00ED181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062C4E"/>
    <w:multiLevelType w:val="multilevel"/>
    <w:tmpl w:val="EE586B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1195B5E"/>
    <w:multiLevelType w:val="hybridMultilevel"/>
    <w:tmpl w:val="C00C42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11B712B"/>
    <w:multiLevelType w:val="hybridMultilevel"/>
    <w:tmpl w:val="7DB2A1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9273293"/>
    <w:multiLevelType w:val="multilevel"/>
    <w:tmpl w:val="C1927B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C8A7CEC"/>
    <w:multiLevelType w:val="multilevel"/>
    <w:tmpl w:val="925079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2915816"/>
    <w:multiLevelType w:val="hybridMultilevel"/>
    <w:tmpl w:val="0B7C13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F5207DD"/>
    <w:multiLevelType w:val="multilevel"/>
    <w:tmpl w:val="A5DC61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5"/>
  </w:num>
  <w:num w:numId="3">
    <w:abstractNumId w:val="6"/>
  </w:num>
  <w:num w:numId="4">
    <w:abstractNumId w:val="0"/>
  </w:num>
  <w:num w:numId="5">
    <w:abstractNumId w:val="2"/>
  </w:num>
  <w:num w:numId="6">
    <w:abstractNumId w:val="4"/>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UwM7W0tDCwNDW1NDFX0lEKTi0uzszPAykwrAUAi0MnpSwAAAA="/>
  </w:docVars>
  <w:rsids>
    <w:rsidRoot w:val="00AD6242"/>
    <w:rsid w:val="0021431C"/>
    <w:rsid w:val="002477B1"/>
    <w:rsid w:val="006D5A5D"/>
    <w:rsid w:val="006D64F1"/>
    <w:rsid w:val="008A2192"/>
    <w:rsid w:val="00A74E2A"/>
    <w:rsid w:val="00AD6242"/>
    <w:rsid w:val="00CA0E33"/>
    <w:rsid w:val="00D80A43"/>
    <w:rsid w:val="00ED1816"/>
    <w:rsid w:val="00F62ED1"/>
    <w:rsid w:val="00FC31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591489"/>
  <w15:chartTrackingRefBased/>
  <w15:docId w15:val="{F21D5DD6-FE39-4CC3-8DE3-FDE226F80A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6242"/>
    <w:pPr>
      <w:spacing w:after="200" w:line="276" w:lineRule="auto"/>
    </w:pPr>
  </w:style>
  <w:style w:type="paragraph" w:styleId="Heading1">
    <w:name w:val="heading 1"/>
    <w:basedOn w:val="Normal"/>
    <w:link w:val="Heading1Char"/>
    <w:uiPriority w:val="9"/>
    <w:qFormat/>
    <w:rsid w:val="00A74E2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A74E2A"/>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A74E2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D6242"/>
    <w:pPr>
      <w:ind w:left="720"/>
      <w:contextualSpacing/>
    </w:pPr>
  </w:style>
  <w:style w:type="character" w:customStyle="1" w:styleId="Heading1Char">
    <w:name w:val="Heading 1 Char"/>
    <w:basedOn w:val="DefaultParagraphFont"/>
    <w:link w:val="Heading1"/>
    <w:uiPriority w:val="9"/>
    <w:rsid w:val="00A74E2A"/>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A74E2A"/>
    <w:rPr>
      <w:rFonts w:ascii="Times New Roman" w:eastAsia="Times New Roman" w:hAnsi="Times New Roman" w:cs="Times New Roman"/>
      <w:b/>
      <w:bCs/>
      <w:sz w:val="36"/>
      <w:szCs w:val="36"/>
    </w:rPr>
  </w:style>
  <w:style w:type="character" w:styleId="Hyperlink">
    <w:name w:val="Hyperlink"/>
    <w:basedOn w:val="DefaultParagraphFont"/>
    <w:uiPriority w:val="99"/>
    <w:unhideWhenUsed/>
    <w:rsid w:val="00A74E2A"/>
    <w:rPr>
      <w:color w:val="0000FF"/>
      <w:u w:val="single"/>
    </w:rPr>
  </w:style>
  <w:style w:type="character" w:styleId="UnresolvedMention">
    <w:name w:val="Unresolved Mention"/>
    <w:basedOn w:val="DefaultParagraphFont"/>
    <w:uiPriority w:val="99"/>
    <w:semiHidden/>
    <w:unhideWhenUsed/>
    <w:rsid w:val="00A74E2A"/>
    <w:rPr>
      <w:color w:val="605E5C"/>
      <w:shd w:val="clear" w:color="auto" w:fill="E1DFDD"/>
    </w:rPr>
  </w:style>
  <w:style w:type="character" w:customStyle="1" w:styleId="Heading3Char">
    <w:name w:val="Heading 3 Char"/>
    <w:basedOn w:val="DefaultParagraphFont"/>
    <w:link w:val="Heading3"/>
    <w:uiPriority w:val="9"/>
    <w:semiHidden/>
    <w:rsid w:val="00A74E2A"/>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semiHidden/>
    <w:unhideWhenUsed/>
    <w:rsid w:val="00A74E2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eriod">
    <w:name w:val="period"/>
    <w:basedOn w:val="DefaultParagraphFont"/>
    <w:rsid w:val="00A74E2A"/>
  </w:style>
  <w:style w:type="character" w:customStyle="1" w:styleId="cit">
    <w:name w:val="cit"/>
    <w:basedOn w:val="DefaultParagraphFont"/>
    <w:rsid w:val="00A74E2A"/>
  </w:style>
  <w:style w:type="character" w:styleId="Strong">
    <w:name w:val="Strong"/>
    <w:basedOn w:val="DefaultParagraphFont"/>
    <w:uiPriority w:val="22"/>
    <w:qFormat/>
    <w:rsid w:val="00A74E2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1260521">
      <w:bodyDiv w:val="1"/>
      <w:marLeft w:val="0"/>
      <w:marRight w:val="0"/>
      <w:marTop w:val="0"/>
      <w:marBottom w:val="0"/>
      <w:divBdr>
        <w:top w:val="none" w:sz="0" w:space="0" w:color="auto"/>
        <w:left w:val="none" w:sz="0" w:space="0" w:color="auto"/>
        <w:bottom w:val="none" w:sz="0" w:space="0" w:color="auto"/>
        <w:right w:val="none" w:sz="0" w:space="0" w:color="auto"/>
      </w:divBdr>
    </w:div>
    <w:div w:id="228001611">
      <w:bodyDiv w:val="1"/>
      <w:marLeft w:val="0"/>
      <w:marRight w:val="0"/>
      <w:marTop w:val="0"/>
      <w:marBottom w:val="0"/>
      <w:divBdr>
        <w:top w:val="none" w:sz="0" w:space="0" w:color="auto"/>
        <w:left w:val="none" w:sz="0" w:space="0" w:color="auto"/>
        <w:bottom w:val="none" w:sz="0" w:space="0" w:color="auto"/>
        <w:right w:val="none" w:sz="0" w:space="0" w:color="auto"/>
      </w:divBdr>
    </w:div>
    <w:div w:id="419449189">
      <w:bodyDiv w:val="1"/>
      <w:marLeft w:val="0"/>
      <w:marRight w:val="0"/>
      <w:marTop w:val="0"/>
      <w:marBottom w:val="0"/>
      <w:divBdr>
        <w:top w:val="none" w:sz="0" w:space="0" w:color="auto"/>
        <w:left w:val="none" w:sz="0" w:space="0" w:color="auto"/>
        <w:bottom w:val="none" w:sz="0" w:space="0" w:color="auto"/>
        <w:right w:val="none" w:sz="0" w:space="0" w:color="auto"/>
      </w:divBdr>
    </w:div>
    <w:div w:id="531921092">
      <w:bodyDiv w:val="1"/>
      <w:marLeft w:val="0"/>
      <w:marRight w:val="0"/>
      <w:marTop w:val="0"/>
      <w:marBottom w:val="0"/>
      <w:divBdr>
        <w:top w:val="none" w:sz="0" w:space="0" w:color="auto"/>
        <w:left w:val="none" w:sz="0" w:space="0" w:color="auto"/>
        <w:bottom w:val="none" w:sz="0" w:space="0" w:color="auto"/>
        <w:right w:val="none" w:sz="0" w:space="0" w:color="auto"/>
      </w:divBdr>
    </w:div>
    <w:div w:id="547304591">
      <w:bodyDiv w:val="1"/>
      <w:marLeft w:val="0"/>
      <w:marRight w:val="0"/>
      <w:marTop w:val="0"/>
      <w:marBottom w:val="0"/>
      <w:divBdr>
        <w:top w:val="none" w:sz="0" w:space="0" w:color="auto"/>
        <w:left w:val="none" w:sz="0" w:space="0" w:color="auto"/>
        <w:bottom w:val="none" w:sz="0" w:space="0" w:color="auto"/>
        <w:right w:val="none" w:sz="0" w:space="0" w:color="auto"/>
      </w:divBdr>
      <w:divsChild>
        <w:div w:id="460995429">
          <w:marLeft w:val="0"/>
          <w:marRight w:val="0"/>
          <w:marTop w:val="0"/>
          <w:marBottom w:val="0"/>
          <w:divBdr>
            <w:top w:val="none" w:sz="0" w:space="0" w:color="auto"/>
            <w:left w:val="none" w:sz="0" w:space="0" w:color="auto"/>
            <w:bottom w:val="none" w:sz="0" w:space="0" w:color="auto"/>
            <w:right w:val="none" w:sz="0" w:space="0" w:color="auto"/>
          </w:divBdr>
          <w:divsChild>
            <w:div w:id="1672369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7968768">
      <w:bodyDiv w:val="1"/>
      <w:marLeft w:val="0"/>
      <w:marRight w:val="0"/>
      <w:marTop w:val="0"/>
      <w:marBottom w:val="0"/>
      <w:divBdr>
        <w:top w:val="none" w:sz="0" w:space="0" w:color="auto"/>
        <w:left w:val="none" w:sz="0" w:space="0" w:color="auto"/>
        <w:bottom w:val="none" w:sz="0" w:space="0" w:color="auto"/>
        <w:right w:val="none" w:sz="0" w:space="0" w:color="auto"/>
      </w:divBdr>
    </w:div>
    <w:div w:id="12176693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journals.lww.com/dermatologicsurgery/Abstract/2019/02000/Safety_Studies_in_the_Field_of_Liposuction__A.1.aspx"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pubmed.ncbi.nlm.nih.gov/21093746/?from_term=liposuction&amp;from_pos=8" TargetMode="External"/><Relationship Id="rId5" Type="http://schemas.openxmlformats.org/officeDocument/2006/relationships/hyperlink" Target="http://nypost.com/2015/03/14/can-penis-or-vagina-injections-give-you-a-better-sex-life/"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70</TotalTime>
  <Pages>3</Pages>
  <Words>1034</Words>
  <Characters>5327</Characters>
  <Application>Microsoft Office Word</Application>
  <DocSecurity>0</DocSecurity>
  <Lines>84</Lines>
  <Paragraphs>41</Paragraphs>
  <ScaleCrop>false</ScaleCrop>
  <Company/>
  <LinksUpToDate>false</LinksUpToDate>
  <CharactersWithSpaces>6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12</cp:revision>
  <dcterms:created xsi:type="dcterms:W3CDTF">2020-06-05T21:26:00Z</dcterms:created>
  <dcterms:modified xsi:type="dcterms:W3CDTF">2020-06-08T20:41:00Z</dcterms:modified>
</cp:coreProperties>
</file>